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CE07B" w14:textId="5FF05413" w:rsidR="00E77476" w:rsidRDefault="00D2303A" w:rsidP="00C90BAE">
      <w:pPr>
        <w:pStyle w:val="Question"/>
        <w:numPr>
          <w:ilvl w:val="0"/>
          <w:numId w:val="2"/>
        </w:numPr>
        <w:spacing w:before="0"/>
      </w:pPr>
      <w:r>
        <w:t>This question is about the mo</w:t>
      </w:r>
      <w:r w:rsidR="005264E2">
        <w:t>lecu</w:t>
      </w:r>
      <w:r>
        <w:t>les in the 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012"/>
        <w:gridCol w:w="2089"/>
        <w:gridCol w:w="2421"/>
        <w:gridCol w:w="2245"/>
      </w:tblGrid>
      <w:tr w:rsidR="00D2303A" w14:paraId="632EBC5A" w14:textId="77777777" w:rsidTr="00ED6150">
        <w:trPr>
          <w:trHeight w:val="1576"/>
        </w:trPr>
        <w:tc>
          <w:tcPr>
            <w:tcW w:w="2110" w:type="dxa"/>
            <w:shd w:val="clear" w:color="auto" w:fill="auto"/>
          </w:tcPr>
          <w:p w14:paraId="41D52F66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27" w:type="dxa"/>
            <w:shd w:val="clear" w:color="auto" w:fill="auto"/>
          </w:tcPr>
          <w:p w14:paraId="2A88226A" w14:textId="2196A0BA" w:rsidR="00D2303A" w:rsidRDefault="002C2766" w:rsidP="0035142A">
            <w:pPr>
              <w:pStyle w:val="ListParagraph"/>
              <w:ind w:left="0"/>
              <w:rPr>
                <w:rFonts w:ascii="Arial" w:hAnsi="Arial" w:cs="Arial"/>
              </w:rPr>
            </w:pPr>
            <w:r w:rsidRPr="002C2766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06368" behindDoc="1" locked="0" layoutInCell="1" allowOverlap="1" wp14:anchorId="609769B7" wp14:editId="06C0FC40">
                  <wp:simplePos x="0" y="0"/>
                  <wp:positionH relativeFrom="column">
                    <wp:posOffset>75565</wp:posOffset>
                  </wp:positionH>
                  <wp:positionV relativeFrom="paragraph">
                    <wp:posOffset>155575</wp:posOffset>
                  </wp:positionV>
                  <wp:extent cx="981075" cy="634110"/>
                  <wp:effectExtent l="0" t="0" r="0" b="0"/>
                  <wp:wrapTight wrapText="bothSides">
                    <wp:wrapPolygon edited="0">
                      <wp:start x="0" y="0"/>
                      <wp:lineTo x="0" y="20778"/>
                      <wp:lineTo x="20971" y="20778"/>
                      <wp:lineTo x="20971" y="0"/>
                      <wp:lineTo x="0" y="0"/>
                    </wp:wrapPolygon>
                  </wp:wrapTight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634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6" w:type="dxa"/>
            <w:shd w:val="clear" w:color="auto" w:fill="auto"/>
          </w:tcPr>
          <w:p w14:paraId="439D057D" w14:textId="1E1DC8AD" w:rsidR="00D2303A" w:rsidRDefault="002C2766" w:rsidP="0035142A">
            <w:pPr>
              <w:pStyle w:val="ListParagraph"/>
              <w:ind w:left="0"/>
              <w:rPr>
                <w:rFonts w:ascii="Arial" w:hAnsi="Arial" w:cs="Arial"/>
              </w:rPr>
            </w:pPr>
            <w:r w:rsidRPr="002C2766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05344" behindDoc="1" locked="0" layoutInCell="1" allowOverlap="1" wp14:anchorId="589F8D41" wp14:editId="4D9D8923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55575</wp:posOffset>
                  </wp:positionV>
                  <wp:extent cx="1400175" cy="598461"/>
                  <wp:effectExtent l="0" t="0" r="0" b="0"/>
                  <wp:wrapTight wrapText="bothSides">
                    <wp:wrapPolygon edited="0">
                      <wp:start x="0" y="0"/>
                      <wp:lineTo x="0" y="20637"/>
                      <wp:lineTo x="21159" y="20637"/>
                      <wp:lineTo x="21159" y="0"/>
                      <wp:lineTo x="0" y="0"/>
                    </wp:wrapPolygon>
                  </wp:wrapTight>
                  <wp:docPr id="195" name="Picture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75" cy="598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68" w:type="dxa"/>
            <w:shd w:val="clear" w:color="auto" w:fill="auto"/>
          </w:tcPr>
          <w:p w14:paraId="79E86319" w14:textId="7A049D91" w:rsidR="00D2303A" w:rsidRDefault="002C2766" w:rsidP="0035142A">
            <w:pPr>
              <w:pStyle w:val="ListParagraph"/>
              <w:ind w:left="0"/>
              <w:rPr>
                <w:rFonts w:ascii="Arial" w:hAnsi="Arial" w:cs="Arial"/>
              </w:rPr>
            </w:pPr>
            <w:r w:rsidRPr="002C2766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04320" behindDoc="1" locked="0" layoutInCell="1" allowOverlap="1" wp14:anchorId="7DD2216D" wp14:editId="12D88992">
                  <wp:simplePos x="0" y="0"/>
                  <wp:positionH relativeFrom="column">
                    <wp:posOffset>39370</wp:posOffset>
                  </wp:positionH>
                  <wp:positionV relativeFrom="paragraph">
                    <wp:posOffset>209550</wp:posOffset>
                  </wp:positionV>
                  <wp:extent cx="1152525" cy="560705"/>
                  <wp:effectExtent l="0" t="0" r="9525" b="0"/>
                  <wp:wrapTight wrapText="bothSides">
                    <wp:wrapPolygon edited="0">
                      <wp:start x="0" y="0"/>
                      <wp:lineTo x="0" y="20548"/>
                      <wp:lineTo x="21421" y="20548"/>
                      <wp:lineTo x="21421" y="0"/>
                      <wp:lineTo x="0" y="0"/>
                    </wp:wrapPolygon>
                  </wp:wrapTight>
                  <wp:docPr id="194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2303A" w14:paraId="20FBF1E3" w14:textId="77777777" w:rsidTr="00A14A17">
        <w:tc>
          <w:tcPr>
            <w:tcW w:w="2110" w:type="dxa"/>
            <w:shd w:val="clear" w:color="auto" w:fill="auto"/>
          </w:tcPr>
          <w:p w14:paraId="12FCB5B8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kane or alkene</w:t>
            </w:r>
          </w:p>
        </w:tc>
        <w:tc>
          <w:tcPr>
            <w:tcW w:w="2127" w:type="dxa"/>
          </w:tcPr>
          <w:p w14:paraId="79D03372" w14:textId="2594AB1C" w:rsidR="00D2303A" w:rsidRPr="00A83D13" w:rsidRDefault="00D2303A" w:rsidP="00D2303A">
            <w:pPr>
              <w:pStyle w:val="Answertext"/>
              <w:ind w:left="0" w:firstLine="0"/>
            </w:pPr>
          </w:p>
        </w:tc>
        <w:tc>
          <w:tcPr>
            <w:tcW w:w="2126" w:type="dxa"/>
          </w:tcPr>
          <w:p w14:paraId="4352A42F" w14:textId="7FEC415E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268" w:type="dxa"/>
          </w:tcPr>
          <w:p w14:paraId="54717E02" w14:textId="4FE6306F" w:rsidR="00D2303A" w:rsidRPr="00A83D13" w:rsidRDefault="00D2303A" w:rsidP="00A14A17">
            <w:pPr>
              <w:pStyle w:val="Answertext"/>
              <w:ind w:left="0" w:firstLine="0"/>
            </w:pPr>
          </w:p>
        </w:tc>
        <w:bookmarkStart w:id="0" w:name="_GoBack"/>
        <w:bookmarkEnd w:id="0"/>
      </w:tr>
      <w:tr w:rsidR="00D2303A" w14:paraId="2ABEFD1D" w14:textId="77777777" w:rsidTr="00A14A17">
        <w:tc>
          <w:tcPr>
            <w:tcW w:w="2110" w:type="dxa"/>
            <w:shd w:val="clear" w:color="auto" w:fill="auto"/>
          </w:tcPr>
          <w:p w14:paraId="7C7B5F2A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molecule</w:t>
            </w:r>
          </w:p>
        </w:tc>
        <w:tc>
          <w:tcPr>
            <w:tcW w:w="2127" w:type="dxa"/>
          </w:tcPr>
          <w:p w14:paraId="7D9760D3" w14:textId="448340FF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126" w:type="dxa"/>
          </w:tcPr>
          <w:p w14:paraId="336A8347" w14:textId="23D41C67" w:rsidR="00D2303A" w:rsidRPr="002C2766" w:rsidRDefault="00D2303A" w:rsidP="00A14A17">
            <w:pPr>
              <w:pStyle w:val="Answertext"/>
              <w:ind w:left="0" w:firstLine="0"/>
              <w:rPr>
                <w:b/>
                <w:bCs/>
              </w:rPr>
            </w:pPr>
          </w:p>
        </w:tc>
        <w:tc>
          <w:tcPr>
            <w:tcW w:w="2268" w:type="dxa"/>
          </w:tcPr>
          <w:p w14:paraId="183B01C1" w14:textId="5553B6C9" w:rsidR="00D2303A" w:rsidRPr="00A83D13" w:rsidRDefault="00D2303A" w:rsidP="00A14A17">
            <w:pPr>
              <w:pStyle w:val="Answertext"/>
              <w:ind w:left="0" w:firstLine="0"/>
            </w:pPr>
          </w:p>
        </w:tc>
      </w:tr>
      <w:tr w:rsidR="00D2303A" w14:paraId="32188525" w14:textId="77777777" w:rsidTr="00A14A17">
        <w:tc>
          <w:tcPr>
            <w:tcW w:w="2110" w:type="dxa"/>
            <w:shd w:val="clear" w:color="auto" w:fill="auto"/>
          </w:tcPr>
          <w:p w14:paraId="7C011D9E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lecular formula of molecule</w:t>
            </w:r>
          </w:p>
        </w:tc>
        <w:tc>
          <w:tcPr>
            <w:tcW w:w="2127" w:type="dxa"/>
          </w:tcPr>
          <w:p w14:paraId="51DA3FAB" w14:textId="7FF205AA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126" w:type="dxa"/>
          </w:tcPr>
          <w:p w14:paraId="3CC953F8" w14:textId="744F5DF3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268" w:type="dxa"/>
          </w:tcPr>
          <w:p w14:paraId="12A72A90" w14:textId="07982EFD" w:rsidR="00D2303A" w:rsidRPr="00A83D13" w:rsidRDefault="00D2303A" w:rsidP="00A14A17">
            <w:pPr>
              <w:pStyle w:val="Answertext"/>
              <w:ind w:left="0" w:firstLine="0"/>
            </w:pPr>
          </w:p>
        </w:tc>
      </w:tr>
    </w:tbl>
    <w:p w14:paraId="11D22CBD" w14:textId="77777777" w:rsidR="00A14A17" w:rsidRDefault="00A14A17" w:rsidP="00A14A17">
      <w:pPr>
        <w:pStyle w:val="Question"/>
      </w:pPr>
      <w:r>
        <w:t>What do all of these molecules have in common?</w:t>
      </w:r>
    </w:p>
    <w:p w14:paraId="470B16AB" w14:textId="5B7ECF98" w:rsidR="00A14A17" w:rsidRDefault="00A14A17" w:rsidP="00A14A17">
      <w:pPr>
        <w:pStyle w:val="Answertext"/>
      </w:pPr>
    </w:p>
    <w:p w14:paraId="2AEED27C" w14:textId="77777777" w:rsidR="00CE0FDD" w:rsidRPr="00FD157D" w:rsidRDefault="00CE0FDD" w:rsidP="00A14A17">
      <w:pPr>
        <w:pStyle w:val="Answertext"/>
      </w:pPr>
    </w:p>
    <w:p w14:paraId="467F80C7" w14:textId="77777777" w:rsidR="00A14A17" w:rsidRDefault="00A14A17" w:rsidP="00A14A17">
      <w:pPr>
        <w:pStyle w:val="Questioncontext"/>
      </w:pPr>
    </w:p>
    <w:p w14:paraId="419675D8" w14:textId="64CA788C" w:rsidR="00A14A17" w:rsidRPr="00A14A17" w:rsidRDefault="00A14A17" w:rsidP="00A14A17">
      <w:pPr>
        <w:pStyle w:val="Questioncontext"/>
      </w:pPr>
      <w:r>
        <w:t>Write your answers to parts b), c) and d) into the table.</w:t>
      </w:r>
    </w:p>
    <w:p w14:paraId="0C5C3FC6" w14:textId="3E8C8214" w:rsidR="00A14A17" w:rsidRDefault="00A14A17" w:rsidP="00A14A17">
      <w:pPr>
        <w:pStyle w:val="Question"/>
      </w:pPr>
      <w:r>
        <w:t>State which are alkanes and which are alkenes.</w:t>
      </w:r>
    </w:p>
    <w:p w14:paraId="2F6721CB" w14:textId="77777777" w:rsidR="00A14A17" w:rsidRPr="00A14A17" w:rsidRDefault="00A14A17" w:rsidP="00A14A17">
      <w:pPr>
        <w:pStyle w:val="Question"/>
        <w:numPr>
          <w:ilvl w:val="0"/>
          <w:numId w:val="0"/>
        </w:numPr>
        <w:ind w:left="720"/>
      </w:pPr>
    </w:p>
    <w:p w14:paraId="16C73C36" w14:textId="4D12E9CD" w:rsidR="00A14A17" w:rsidRDefault="00A14A17" w:rsidP="00A14A17">
      <w:pPr>
        <w:pStyle w:val="Question"/>
      </w:pPr>
      <w:r>
        <w:t>Name each of the molecules.</w:t>
      </w:r>
    </w:p>
    <w:p w14:paraId="69A03177" w14:textId="77777777" w:rsidR="00A14A17" w:rsidRPr="00A14A17" w:rsidRDefault="00A14A17" w:rsidP="00A14A17">
      <w:pPr>
        <w:pStyle w:val="Question"/>
        <w:numPr>
          <w:ilvl w:val="0"/>
          <w:numId w:val="0"/>
        </w:numPr>
      </w:pPr>
    </w:p>
    <w:p w14:paraId="745D990A" w14:textId="66F88863" w:rsidR="00A14A17" w:rsidRDefault="00A14A17" w:rsidP="00A14A17">
      <w:pPr>
        <w:pStyle w:val="Question"/>
      </w:pPr>
      <w:r>
        <w:t>Write down the molecular formula of each molecule.</w:t>
      </w:r>
    </w:p>
    <w:p w14:paraId="6BA4EDF8" w14:textId="77777777" w:rsidR="004E28CA" w:rsidRDefault="004E28CA" w:rsidP="004E28CA">
      <w:pPr>
        <w:pStyle w:val="Question"/>
        <w:numPr>
          <w:ilvl w:val="0"/>
          <w:numId w:val="0"/>
        </w:numPr>
        <w:ind w:left="720"/>
      </w:pPr>
    </w:p>
    <w:p w14:paraId="3B1A5049" w14:textId="66C9B47C" w:rsidR="00335196" w:rsidRPr="00335196" w:rsidRDefault="004E28CA" w:rsidP="004E28CA">
      <w:pPr>
        <w:pStyle w:val="Question"/>
      </w:pPr>
      <w:r>
        <w:t>Which molecule(s) react using addition reactions?</w:t>
      </w:r>
    </w:p>
    <w:p w14:paraId="11FD1BA4" w14:textId="564D7B21" w:rsidR="004E28CA" w:rsidRDefault="004E28CA" w:rsidP="00335196">
      <w:pPr>
        <w:pStyle w:val="Answertext"/>
      </w:pPr>
    </w:p>
    <w:p w14:paraId="757984F1" w14:textId="77777777" w:rsidR="00CE0FDD" w:rsidRPr="000D12A9" w:rsidRDefault="00CE0FDD" w:rsidP="00335196">
      <w:pPr>
        <w:pStyle w:val="Answertext"/>
      </w:pPr>
    </w:p>
    <w:p w14:paraId="0F98E257" w14:textId="77777777" w:rsidR="00335196" w:rsidRDefault="004E28CA" w:rsidP="004E28CA">
      <w:pPr>
        <w:pStyle w:val="Question"/>
      </w:pPr>
      <w:r>
        <w:t>What is the general formula for an alkene?</w:t>
      </w:r>
    </w:p>
    <w:p w14:paraId="67953E2A" w14:textId="5657F3EB" w:rsidR="004E28CA" w:rsidRDefault="004E28CA" w:rsidP="00335196">
      <w:pPr>
        <w:pStyle w:val="Answertext"/>
      </w:pPr>
    </w:p>
    <w:p w14:paraId="0735531E" w14:textId="77777777" w:rsidR="00CE0FDD" w:rsidRPr="00247DFA" w:rsidRDefault="00CE0FDD" w:rsidP="00335196">
      <w:pPr>
        <w:pStyle w:val="Answertext"/>
      </w:pPr>
    </w:p>
    <w:p w14:paraId="66D89B81" w14:textId="418A92CE" w:rsidR="00335196" w:rsidRDefault="00335196">
      <w:pPr>
        <w:rPr>
          <w:rFonts w:ascii="Arial" w:hAnsi="Arial" w:cs="Arial"/>
          <w:b/>
          <w:bCs/>
        </w:rPr>
      </w:pPr>
    </w:p>
    <w:p w14:paraId="3B6942F4" w14:textId="18307191" w:rsidR="00A14A17" w:rsidRDefault="00A14A17" w:rsidP="00A14A17">
      <w:pPr>
        <w:pStyle w:val="Question"/>
        <w:numPr>
          <w:ilvl w:val="0"/>
          <w:numId w:val="2"/>
        </w:numPr>
        <w:spacing w:before="0"/>
      </w:pPr>
      <w:r>
        <w:t xml:space="preserve">This question is about </w:t>
      </w:r>
      <w:r w:rsidR="00913C64">
        <w:t>pent</w:t>
      </w:r>
      <w:r>
        <w:t xml:space="preserve">ane and </w:t>
      </w:r>
      <w:r w:rsidR="00913C64">
        <w:t>pent</w:t>
      </w:r>
      <w:r>
        <w:t>ene.</w:t>
      </w:r>
    </w:p>
    <w:p w14:paraId="503A4F20" w14:textId="46E59794" w:rsidR="00A14A17" w:rsidRDefault="00335196" w:rsidP="00A14A17">
      <w:pPr>
        <w:pStyle w:val="Questioncontext"/>
      </w:pPr>
      <w:r w:rsidRPr="00335196">
        <w:rPr>
          <w:noProof/>
          <w:lang w:eastAsia="en-GB"/>
        </w:rPr>
        <w:lastRenderedPageBreak/>
        <w:drawing>
          <wp:anchor distT="0" distB="0" distL="114300" distR="114300" simplePos="0" relativeHeight="251711488" behindDoc="1" locked="0" layoutInCell="1" allowOverlap="1" wp14:anchorId="7D8BEBA4" wp14:editId="3B3A851E">
            <wp:simplePos x="0" y="0"/>
            <wp:positionH relativeFrom="column">
              <wp:posOffset>1352550</wp:posOffset>
            </wp:positionH>
            <wp:positionV relativeFrom="paragraph">
              <wp:posOffset>313055</wp:posOffset>
            </wp:positionV>
            <wp:extent cx="1495425" cy="603885"/>
            <wp:effectExtent l="0" t="0" r="9525" b="5715"/>
            <wp:wrapTight wrapText="bothSides">
              <wp:wrapPolygon edited="0">
                <wp:start x="0" y="0"/>
                <wp:lineTo x="0" y="21123"/>
                <wp:lineTo x="21462" y="21123"/>
                <wp:lineTo x="21462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5196">
        <w:rPr>
          <w:noProof/>
          <w:lang w:eastAsia="en-GB"/>
        </w:rPr>
        <w:drawing>
          <wp:anchor distT="0" distB="0" distL="114300" distR="114300" simplePos="0" relativeHeight="251710464" behindDoc="1" locked="0" layoutInCell="1" allowOverlap="1" wp14:anchorId="268B5296" wp14:editId="035A534E">
            <wp:simplePos x="0" y="0"/>
            <wp:positionH relativeFrom="column">
              <wp:posOffset>3248025</wp:posOffset>
            </wp:positionH>
            <wp:positionV relativeFrom="paragraph">
              <wp:posOffset>386715</wp:posOffset>
            </wp:positionV>
            <wp:extent cx="1162050" cy="444500"/>
            <wp:effectExtent l="0" t="0" r="0" b="0"/>
            <wp:wrapTight wrapText="bothSides">
              <wp:wrapPolygon edited="0">
                <wp:start x="0" y="0"/>
                <wp:lineTo x="0" y="20366"/>
                <wp:lineTo x="21246" y="20366"/>
                <wp:lineTo x="21246" y="0"/>
                <wp:lineTo x="0" y="0"/>
              </wp:wrapPolygon>
            </wp:wrapTight>
            <wp:docPr id="37" name="Picture 37" descr="C:\Users\Owner\AppData\Local\Microsoft\Windows\INetCache\Content.MSO\C2FB77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Owner\AppData\Local\Microsoft\Windows\INetCache\Content.MSO\C2FB77C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519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627181BB" wp14:editId="78CA48DE">
                <wp:simplePos x="0" y="0"/>
                <wp:positionH relativeFrom="column">
                  <wp:posOffset>1809750</wp:posOffset>
                </wp:positionH>
                <wp:positionV relativeFrom="paragraph">
                  <wp:posOffset>911225</wp:posOffset>
                </wp:positionV>
                <wp:extent cx="7429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1046" y="20041"/>
                    <wp:lineTo x="21046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93782" w14:textId="77777777" w:rsidR="00335196" w:rsidRPr="00734FAC" w:rsidRDefault="00335196" w:rsidP="00335196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ente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type w14:anchorId="627181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2.5pt;margin-top:71.75pt;width:58.5pt;height:29.1pt;z-index:-251608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" stroked="f">
                <v:textbox>
                  <w:txbxContent>
                    <w:p w14:paraId="51A93782" w14:textId="77777777" w:rsidR="00335196" w:rsidRPr="00734FAC" w:rsidRDefault="00335196" w:rsidP="00335196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ente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14A17">
        <w:t>The structures of these molecules are shown below.</w:t>
      </w:r>
    </w:p>
    <w:p w14:paraId="67FA5936" w14:textId="478FA766" w:rsidR="00A14A17" w:rsidRDefault="00A14A17" w:rsidP="00A14A17">
      <w:pPr>
        <w:pStyle w:val="ListParagraph"/>
        <w:rPr>
          <w:rFonts w:ascii="Arial" w:hAnsi="Arial" w:cs="Arial"/>
        </w:rPr>
      </w:pPr>
    </w:p>
    <w:p w14:paraId="0A3D5D9D" w14:textId="77777777" w:rsidR="00A14A17" w:rsidRDefault="00A14A17" w:rsidP="00A14A17">
      <w:pPr>
        <w:pStyle w:val="ListParagraph"/>
        <w:rPr>
          <w:rFonts w:ascii="Arial" w:hAnsi="Arial" w:cs="Arial"/>
        </w:rPr>
      </w:pPr>
    </w:p>
    <w:p w14:paraId="6F3D0036" w14:textId="2FA3B1A1" w:rsidR="00A14A17" w:rsidRDefault="00335196" w:rsidP="00A14A17">
      <w:pPr>
        <w:pStyle w:val="ListParagraph"/>
        <w:rPr>
          <w:rFonts w:ascii="Arial" w:hAnsi="Arial" w:cs="Arial"/>
        </w:rPr>
      </w:pPr>
      <w:r w:rsidRPr="0033519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61C07ADB" wp14:editId="5D1FCCF1">
                <wp:simplePos x="0" y="0"/>
                <wp:positionH relativeFrom="column">
                  <wp:posOffset>3390900</wp:posOffset>
                </wp:positionH>
                <wp:positionV relativeFrom="paragraph">
                  <wp:posOffset>142240</wp:posOffset>
                </wp:positionV>
                <wp:extent cx="7429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1046" y="20041"/>
                    <wp:lineTo x="21046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344C0" w14:textId="77777777" w:rsidR="00335196" w:rsidRPr="00734FAC" w:rsidRDefault="00335196" w:rsidP="00335196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ent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61C07ADB" id="_x0000_s1027" type="#_x0000_t202" style="position:absolute;left:0;text-align:left;margin-left:267pt;margin-top:11.2pt;width:58.5pt;height:29.1pt;z-index:-251607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" stroked="f">
                <v:textbox>
                  <w:txbxContent>
                    <w:p w14:paraId="63C344C0" w14:textId="77777777" w:rsidR="00335196" w:rsidRPr="00734FAC" w:rsidRDefault="00335196" w:rsidP="00335196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enta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23E0FF5" w14:textId="3BAD7740" w:rsidR="00A14A17" w:rsidRPr="00734FAC" w:rsidRDefault="00A14A17" w:rsidP="00A14A17">
      <w:pPr>
        <w:pStyle w:val="ListParagraph"/>
        <w:rPr>
          <w:rFonts w:ascii="Arial" w:hAnsi="Arial" w:cs="Arial"/>
        </w:rPr>
      </w:pPr>
    </w:p>
    <w:p w14:paraId="71F6D2B0" w14:textId="77777777" w:rsidR="00A14A17" w:rsidRDefault="00A14A17" w:rsidP="00A14A17">
      <w:pPr>
        <w:rPr>
          <w:rFonts w:ascii="Arial" w:hAnsi="Arial" w:cs="Arial"/>
        </w:rPr>
      </w:pPr>
    </w:p>
    <w:p w14:paraId="24FD9BFB" w14:textId="77777777" w:rsidR="00A14A17" w:rsidRDefault="00A14A17" w:rsidP="00A14A17">
      <w:pPr>
        <w:pStyle w:val="Questioncontext"/>
      </w:pPr>
      <w:r w:rsidRPr="007332F1">
        <w:t>Which of the</w:t>
      </w:r>
      <w:r>
        <w:t>se statements are true or false about these molecules?</w:t>
      </w:r>
    </w:p>
    <w:p w14:paraId="3055B158" w14:textId="3035901C" w:rsidR="00A14A17" w:rsidRDefault="00A14A17" w:rsidP="00A14A17">
      <w:pPr>
        <w:pStyle w:val="Questioncontext"/>
      </w:pPr>
      <w:r>
        <w:t>Write your answers into the box – ‘T’ for true, and ‘F’ for false.</w:t>
      </w:r>
      <w:r w:rsidR="0037682A" w:rsidRPr="0037682A">
        <w:rPr>
          <w:noProof/>
        </w:rPr>
        <w:t xml:space="preserve">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14A17" w14:paraId="20EEA499" w14:textId="77777777" w:rsidTr="0035142A">
        <w:trPr>
          <w:trHeight w:val="268"/>
        </w:trPr>
        <w:tc>
          <w:tcPr>
            <w:tcW w:w="7551" w:type="dxa"/>
          </w:tcPr>
          <w:p w14:paraId="4E237BA9" w14:textId="44D47839" w:rsidR="00A14A17" w:rsidRDefault="00A14A17" w:rsidP="0037682A">
            <w:pPr>
              <w:pStyle w:val="Question"/>
              <w:numPr>
                <w:ilvl w:val="0"/>
                <w:numId w:val="14"/>
              </w:numPr>
            </w:pPr>
            <w:r w:rsidRPr="00D7064F">
              <w:t xml:space="preserve">The molecular </w:t>
            </w:r>
            <w:r>
              <w:t xml:space="preserve">formula for </w:t>
            </w:r>
            <w:r w:rsidR="0037682A">
              <w:t>pentene is C</w:t>
            </w:r>
            <w:r w:rsidR="0037682A">
              <w:rPr>
                <w:vertAlign w:val="subscript"/>
              </w:rPr>
              <w:t>5</w:t>
            </w:r>
            <w:r w:rsidR="0037682A">
              <w:t>H</w:t>
            </w:r>
            <w:r w:rsidR="0037682A">
              <w:rPr>
                <w:vertAlign w:val="subscript"/>
              </w:rPr>
              <w:t>10</w:t>
            </w:r>
            <w:r w:rsidR="0037682A">
              <w:t>.</w:t>
            </w:r>
          </w:p>
          <w:p w14:paraId="15D085DC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BAC1246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F9FCF2E" w14:textId="243CBA14" w:rsidR="00A14A17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 xml:space="preserve">Pentene </w:t>
            </w:r>
            <w:r w:rsidR="00A14A17">
              <w:t>is a saturated molecule.</w:t>
            </w:r>
            <w:r w:rsidR="00A14A17">
              <w:br/>
            </w:r>
          </w:p>
          <w:p w14:paraId="6D88EFAA" w14:textId="77777777" w:rsidR="00A14A17" w:rsidRPr="00950512" w:rsidRDefault="00A14A17" w:rsidP="00A14A17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4A6FF03" w14:textId="77777777" w:rsidR="00A14A17" w:rsidRDefault="00A14A17" w:rsidP="0037682A">
            <w:pPr>
              <w:pStyle w:val="Question"/>
              <w:numPr>
                <w:ilvl w:val="0"/>
                <w:numId w:val="14"/>
              </w:numPr>
            </w:pPr>
            <w:r>
              <w:t>Bromine water can be used to distinguish between these two molecules.</w:t>
            </w:r>
          </w:p>
          <w:p w14:paraId="060CE3A7" w14:textId="56CD7FA7" w:rsidR="00A14A17" w:rsidRDefault="00A14A17" w:rsidP="00E64B84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7863843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35BF89" w14:textId="1FE23E09" w:rsidR="00A14A17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>Pentene burns with a smokier flame than pentane.</w:t>
            </w:r>
          </w:p>
          <w:p w14:paraId="3901DC96" w14:textId="1B2A1B5D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688E23" w14:textId="57595252" w:rsidR="0037682A" w:rsidRPr="00950512" w:rsidRDefault="0037682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783CF6" w14:textId="20C619C6" w:rsidR="00A14A17" w:rsidRDefault="00000F9A" w:rsidP="0037682A">
            <w:pPr>
              <w:pStyle w:val="Question"/>
              <w:numPr>
                <w:ilvl w:val="0"/>
                <w:numId w:val="14"/>
              </w:numPr>
            </w:pPr>
            <w:r>
              <w:t xml:space="preserve">The carbon double bond in </w:t>
            </w:r>
            <w:r w:rsidR="0037682A">
              <w:t>pentene</w:t>
            </w:r>
            <w:r>
              <w:t xml:space="preserve"> makes it more reactive</w:t>
            </w:r>
            <w:r w:rsidR="0037682A">
              <w:t xml:space="preserve"> than pentane</w:t>
            </w:r>
            <w:r>
              <w:t>.</w:t>
            </w:r>
          </w:p>
          <w:p w14:paraId="7AC7745E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</w:pPr>
          </w:p>
          <w:p w14:paraId="50C83388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</w:pPr>
          </w:p>
          <w:p w14:paraId="7BBA2CE7" w14:textId="50849AD8" w:rsidR="00A14A17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>Hydrogen gas will react with pentene to make pentane.</w:t>
            </w:r>
          </w:p>
          <w:p w14:paraId="1B6FD390" w14:textId="0A3523A5" w:rsidR="00000F9A" w:rsidRDefault="00000F9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3A515E2" w14:textId="77777777" w:rsidR="0037682A" w:rsidRDefault="0037682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73B3C6D" w14:textId="6BEFCC00" w:rsidR="0037682A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 xml:space="preserve">Pentene could react with steam, in the presence of a catalyst, to </w:t>
            </w:r>
            <w:r w:rsidRPr="0037682A">
              <w:t>form an alcohol called pentanol</w:t>
            </w:r>
            <w:r>
              <w:t>.</w:t>
            </w:r>
          </w:p>
          <w:p w14:paraId="6972159B" w14:textId="0805687D" w:rsidR="0037682A" w:rsidRDefault="0037682A" w:rsidP="0037682A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5C5888E1" w14:textId="77777777" w:rsidR="0037682A" w:rsidRDefault="0037682A" w:rsidP="0037682A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337D772A" w14:textId="3C1CE28B" w:rsidR="00A14A17" w:rsidRPr="0037682A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>When pentene reacts, its carbon double bond turns into a carbon single bond.</w:t>
            </w:r>
          </w:p>
        </w:tc>
        <w:tc>
          <w:tcPr>
            <w:tcW w:w="966" w:type="dxa"/>
          </w:tcPr>
          <w:p w14:paraId="6F516723" w14:textId="11E652B9" w:rsidR="00A14A17" w:rsidRDefault="0037682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13536" behindDoc="0" locked="0" layoutInCell="1" allowOverlap="1" wp14:anchorId="46C15C8D" wp14:editId="599B0F41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4062730</wp:posOffset>
                      </wp:positionV>
                      <wp:extent cx="473710" cy="406400"/>
                      <wp:effectExtent l="0" t="0" r="2540" b="0"/>
                      <wp:wrapNone/>
                      <wp:docPr id="198" name="Group 19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9" name="Rectangle 19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0240BBB" w14:textId="351DC422" w:rsidR="0037682A" w:rsidRPr="00801BFC" w:rsidRDefault="0037682A" w:rsidP="0037682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group w14:anchorId="46C15C8D" id="Group 198" o:spid="_x0000_s1028" style="position:absolute;margin-left:-.1pt;margin-top:319.9pt;width:37.3pt;height:32pt;z-index:25171353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">
                      <v:rect id="Rectangle 199" o:spid="_x0000_s102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3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">
                        <v:textbox>
                          <w:txbxContent>
                            <w:p w14:paraId="50240BBB" w14:textId="351DC422" w:rsidR="0037682A" w:rsidRPr="00801BFC" w:rsidRDefault="0037682A" w:rsidP="0037682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 wp14:anchorId="10021CFE" wp14:editId="707F6FD6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452495</wp:posOffset>
                      </wp:positionV>
                      <wp:extent cx="473710" cy="406400"/>
                      <wp:effectExtent l="0" t="0" r="2540" b="0"/>
                      <wp:wrapSquare wrapText="bothSides"/>
                      <wp:docPr id="45" name="Group 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CF8DF41" w14:textId="6865D7B1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group w14:anchorId="10021CFE" id="Group 45" o:spid="_x0000_s1031" style="position:absolute;margin-left:-.2pt;margin-top:271.85pt;width:37.3pt;height:32pt;z-index:2517022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KGMrA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yRYliLdxRcEtgDuR0psrA5tqaO3Nrh4UqzjDfvrQt/kMmpA+0Pk60it4TDovLzWIz&#10;A/I5bC3T9TIdaOc13M2LU7z+/MNzyeg0wdimUDoDBeSeOHI/x9FdzYwI1DvMf+RoPXL0DSqLqUoK&#10;slxH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">
                      <v:rect id="Rectangle 46" o:spid="_x0000_s103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" fillcolor="#f2f2f2 [3052]" stroked="f" strokeweight="1pt"/>
                      <v:shape id="_x0000_s103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">
                        <v:textbox>
                          <w:txbxContent>
                            <w:p w14:paraId="5CF8DF41" w14:textId="6865D7B1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7E2D5739" wp14:editId="0179D2F9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288099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9000FBA" w14:textId="385F2511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group w14:anchorId="7E2D5739" id="Group 42" o:spid="_x0000_s1034" style="position:absolute;margin-left:.8pt;margin-top:226.85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v1TsA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">
                      <v:rect id="Rectangle 43" o:spid="_x0000_s103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3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9000FBA" w14:textId="385F2511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5F3BC1" wp14:editId="0134EA5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3031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B1A568D" w14:textId="035ED6DF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group w14:anchorId="085F3BC1" id="Group 51" o:spid="_x0000_s1037" style="position:absolute;margin-left:.3pt;margin-top:181.3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k6rrg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">
                      <v:rect id="Rectangle 52" o:spid="_x0000_s103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3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6B1A568D" w14:textId="035ED6DF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0F63EF2F" wp14:editId="56AD27A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82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A0D7DE" w14:textId="623F7B04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group w14:anchorId="0F63EF2F" id="Group 54" o:spid="_x0000_s1040" style="position:absolute;margin-left:.3pt;margin-top:140.35pt;width:37.3pt;height:32pt;z-index:25169920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aYo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">
                      <v:rect id="Rectangle 55" o:spid="_x0000_s104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36A0D7DE" w14:textId="623F7B04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0D09E44C" wp14:editId="161FEC8A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210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41431D" w14:textId="746C8CB4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group w14:anchorId="0D09E44C" id="Group 57" o:spid="_x0000_s1043" style="position:absolute;margin-left:-.7pt;margin-top:95.35pt;width:37.3pt;height:32pt;z-index:2516981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5JHrg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taZEsRbuKLglMAdyOlNlYHNlzZ25tcNCFWeYb1/aFv8hE9IHWh8nWkXvCYfF5Xqx&#10;ngH5HLaW6fEyHWjnNdzNi1O8/vDDc8noNMHYplA6AwXknjhyv8bRXc2MCNQ7zH/kCKo5cvQZKoup&#10;SgqyOo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">
                      <v:rect id="Rectangle 58" o:spid="_x0000_s1044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45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5F41431D" w14:textId="746C8CB4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7152" behindDoc="0" locked="0" layoutInCell="1" allowOverlap="1" wp14:anchorId="2A419476" wp14:editId="79C20F30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7754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85A816B" w14:textId="2610815C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group w14:anchorId="2A419476" id="Group 60" o:spid="_x0000_s1046" style="position:absolute;margin-left:-.2pt;margin-top:53.35pt;width:37.3pt;height:32pt;z-index:25169715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SW0rA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">
                      <v:rect id="Rectangle 61" o:spid="_x0000_s104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4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85A816B" w14:textId="2610815C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A14A17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FC65DB8" wp14:editId="714406D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6192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9AE28D" w14:textId="23C26A16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group w14:anchorId="7FC65DB8" id="Group 63" o:spid="_x0000_s1049" style="position:absolute;margin-left:-.05pt;margin-top:12.75pt;width:37.3pt;height:32pt;z-index:25169612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">
                      <v:rect id="Rectangle 192" o:spid="_x0000_s105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5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9AE28D" w14:textId="23C26A16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B43D76B" w14:textId="77777777" w:rsidR="00000F9A" w:rsidRDefault="00000F9A" w:rsidP="00000F9A">
      <w:pPr>
        <w:ind w:firstLine="720"/>
        <w:rPr>
          <w:rFonts w:ascii="Arial" w:hAnsi="Arial" w:cs="Arial"/>
        </w:rPr>
      </w:pPr>
    </w:p>
    <w:p w14:paraId="3BD9C1D3" w14:textId="77777777" w:rsidR="00000F9A" w:rsidRDefault="00000F9A">
      <w:pPr>
        <w:rPr>
          <w:rFonts w:ascii="Arial" w:hAnsi="Arial" w:cs="Arial"/>
        </w:rPr>
      </w:pPr>
      <w:r>
        <w:br w:type="page"/>
      </w:r>
    </w:p>
    <w:p w14:paraId="32532BD7" w14:textId="14BD43AB" w:rsidR="00A14A17" w:rsidRDefault="00A14A17" w:rsidP="0037682A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the use of bromine water for testing for the presence of a carbon double bond.</w:t>
      </w:r>
    </w:p>
    <w:p w14:paraId="3BC5AF26" w14:textId="77777777" w:rsidR="00A14A17" w:rsidRDefault="00A14A17" w:rsidP="00000F9A">
      <w:pPr>
        <w:pStyle w:val="Questioncontext"/>
      </w:pPr>
    </w:p>
    <w:p w14:paraId="29DD08B1" w14:textId="27D8913E" w:rsidR="00A14A17" w:rsidRDefault="00A14A17" w:rsidP="00000F9A">
      <w:pPr>
        <w:pStyle w:val="Questioncontext"/>
      </w:pPr>
      <w:r>
        <w:t>Indicate the colour change seen when these molecules are added, separately, to bromine water.</w:t>
      </w:r>
    </w:p>
    <w:p w14:paraId="3A48C513" w14:textId="77777777" w:rsidR="00000F9A" w:rsidRDefault="00000F9A" w:rsidP="00000F9A">
      <w:pPr>
        <w:pStyle w:val="Questioncontext"/>
      </w:pPr>
    </w:p>
    <w:p w14:paraId="53953B76" w14:textId="3DFA82CB" w:rsidR="00A14A17" w:rsidRPr="00000F9A" w:rsidRDefault="00A14A17" w:rsidP="00000F9A">
      <w:pPr>
        <w:pStyle w:val="Questioncontext"/>
      </w:pPr>
      <w:r>
        <w:t>Draw a straight line between the molecule and the correct colour change.</w:t>
      </w:r>
    </w:p>
    <w:p w14:paraId="1F16F16A" w14:textId="2ADA08F6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C1985D1" wp14:editId="5766220A">
                <wp:simplePos x="0" y="0"/>
                <wp:positionH relativeFrom="column">
                  <wp:posOffset>3515995</wp:posOffset>
                </wp:positionH>
                <wp:positionV relativeFrom="paragraph">
                  <wp:posOffset>89535</wp:posOffset>
                </wp:positionV>
                <wp:extent cx="2428875" cy="314325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0B890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44612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lour change of bromine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1985D1" id="_x0000_t202" coordsize="21600,21600" o:spt="202" path="m,l,21600r21600,l21600,xe">
                <v:stroke joinstyle="miter"/>
                <v:path gradientshapeok="t" o:connecttype="rect"/>
              </v:shapetype>
              <v:shape id="_x0000_s1052" type="#_x0000_t202" style="position:absolute;left:0;text-align:left;margin-left:276.85pt;margin-top:7.05pt;width:191.2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" filled="f" stroked="f">
                <v:textbox>
                  <w:txbxContent>
                    <w:p w14:paraId="77A0B890" w14:textId="77777777" w:rsidR="00A14A17" w:rsidRPr="00C44612" w:rsidRDefault="00A14A17" w:rsidP="00A14A17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C44612">
                        <w:rPr>
                          <w:rFonts w:ascii="Arial" w:hAnsi="Arial" w:cs="Arial"/>
                          <w:b/>
                          <w:bCs/>
                        </w:rPr>
                        <w:t>Colour change of bromine water</w:t>
                      </w:r>
                    </w:p>
                  </w:txbxContent>
                </v:textbox>
              </v:shape>
            </w:pict>
          </mc:Fallback>
        </mc:AlternateContent>
      </w:r>
    </w:p>
    <w:p w14:paraId="4E38374A" w14:textId="3B5F73FA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1647B57A" wp14:editId="57F11749">
                <wp:simplePos x="0" y="0"/>
                <wp:positionH relativeFrom="column">
                  <wp:posOffset>544195</wp:posOffset>
                </wp:positionH>
                <wp:positionV relativeFrom="paragraph">
                  <wp:posOffset>5080</wp:posOffset>
                </wp:positionV>
                <wp:extent cx="1066800" cy="314325"/>
                <wp:effectExtent l="0" t="0" r="19050" b="2857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A6E24" w14:textId="42CC15D7" w:rsidR="00A14A17" w:rsidRPr="00C44612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ute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1647B57A" id="_x0000_s1053" type="#_x0000_t202" style="position:absolute;left:0;text-align:left;margin-left:42.85pt;margin-top:.4pt;width:84pt;height:24.7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">
                <v:textbox>
                  <w:txbxContent>
                    <w:p w14:paraId="765A6E24" w14:textId="42CC15D7" w:rsidR="00A14A17" w:rsidRPr="00C44612" w:rsidRDefault="0037682A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utene</w:t>
                      </w:r>
                    </w:p>
                  </w:txbxContent>
                </v:textbox>
              </v:shape>
            </w:pict>
          </mc:Fallback>
        </mc:AlternateContent>
      </w:r>
    </w:p>
    <w:p w14:paraId="5DADEC2B" w14:textId="77777777" w:rsidR="00A14A17" w:rsidRDefault="00A14A17" w:rsidP="00000F9A">
      <w:pPr>
        <w:pStyle w:val="Answertext"/>
      </w:pPr>
    </w:p>
    <w:p w14:paraId="744A291A" w14:textId="59C5B005" w:rsidR="00A14A17" w:rsidRDefault="00AB242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478840B3" wp14:editId="76FD20DB">
                <wp:simplePos x="0" y="0"/>
                <wp:positionH relativeFrom="column">
                  <wp:posOffset>3816350</wp:posOffset>
                </wp:positionH>
                <wp:positionV relativeFrom="paragraph">
                  <wp:posOffset>7620</wp:posOffset>
                </wp:positionV>
                <wp:extent cx="1752600" cy="314325"/>
                <wp:effectExtent l="0" t="0" r="19050" b="285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6D567" w14:textId="6E384A2C" w:rsidR="00AB2427" w:rsidRPr="00C44612" w:rsidRDefault="00AB2427" w:rsidP="00AB242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Stays </w:t>
                            </w:r>
                            <w:r w:rsidR="00913C64">
                              <w:rPr>
                                <w:rFonts w:ascii="Arial" w:hAnsi="Arial" w:cs="Arial"/>
                              </w:rPr>
                              <w:t>brow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8840B3" id="_x0000_t202" coordsize="21600,21600" o:spt="202" path="m,l,21600r21600,l21600,xe">
                <v:stroke joinstyle="miter"/>
                <v:path gradientshapeok="t" o:connecttype="rect"/>
              </v:shapetype>
              <v:shape id="_x0000_s1054" type="#_x0000_t202" style="position:absolute;left:0;text-align:left;margin-left:300.5pt;margin-top:.6pt;width:138pt;height:24.7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">
                <v:textbox>
                  <w:txbxContent>
                    <w:p w14:paraId="3986D567" w14:textId="6E384A2C" w:rsidR="00AB2427" w:rsidRPr="00C44612" w:rsidRDefault="00AB2427" w:rsidP="00AB242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Stays </w:t>
                      </w:r>
                      <w:r w:rsidR="00913C64">
                        <w:rPr>
                          <w:rFonts w:ascii="Arial" w:hAnsi="Arial" w:cs="Arial"/>
                        </w:rPr>
                        <w:t>brown</w:t>
                      </w:r>
                    </w:p>
                  </w:txbxContent>
                </v:textbox>
              </v:shape>
            </w:pict>
          </mc:Fallback>
        </mc:AlternateContent>
      </w:r>
    </w:p>
    <w:p w14:paraId="5C17B178" w14:textId="78E4F790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187D5139" wp14:editId="2D4ED41D">
                <wp:simplePos x="0" y="0"/>
                <wp:positionH relativeFrom="column">
                  <wp:posOffset>550545</wp:posOffset>
                </wp:positionH>
                <wp:positionV relativeFrom="paragraph">
                  <wp:posOffset>12065</wp:posOffset>
                </wp:positionV>
                <wp:extent cx="1047750" cy="314325"/>
                <wp:effectExtent l="0" t="0" r="19050" b="285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79354" w14:textId="77777777" w:rsidR="0037682A" w:rsidRPr="00C44612" w:rsidRDefault="0037682A" w:rsidP="0037682A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Pr="00665AA5">
                              <w:rPr>
                                <w:rFonts w:ascii="Arial" w:hAnsi="Arial" w:cs="Arial"/>
                                <w:vertAlign w:val="subscript"/>
                              </w:rPr>
                              <w:t>6</w:t>
                            </w:r>
                            <w:r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665AA5">
                              <w:rPr>
                                <w:rFonts w:ascii="Arial" w:hAnsi="Arial" w:cs="Arial"/>
                                <w:vertAlign w:val="subscript"/>
                              </w:rPr>
                              <w:t>14</w:t>
                            </w:r>
                          </w:p>
                          <w:p w14:paraId="61C02FAB" w14:textId="1183EA13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187D5139" id="_x0000_s1055" type="#_x0000_t202" style="position:absolute;left:0;text-align:left;margin-left:43.35pt;margin-top:.95pt;width:82.5pt;height:24.7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">
                <v:textbox>
                  <w:txbxContent>
                    <w:p w14:paraId="0CB79354" w14:textId="77777777" w:rsidR="0037682A" w:rsidRPr="00C44612" w:rsidRDefault="0037682A" w:rsidP="0037682A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</w:t>
                      </w:r>
                      <w:r w:rsidRPr="00665AA5">
                        <w:rPr>
                          <w:rFonts w:ascii="Arial" w:hAnsi="Arial" w:cs="Arial"/>
                          <w:vertAlign w:val="subscript"/>
                        </w:rPr>
                        <w:t>6</w:t>
                      </w:r>
                      <w:r>
                        <w:rPr>
                          <w:rFonts w:ascii="Arial" w:hAnsi="Arial" w:cs="Arial"/>
                        </w:rPr>
                        <w:t>H</w:t>
                      </w:r>
                      <w:r w:rsidRPr="00665AA5">
                        <w:rPr>
                          <w:rFonts w:ascii="Arial" w:hAnsi="Arial" w:cs="Arial"/>
                          <w:vertAlign w:val="subscript"/>
                        </w:rPr>
                        <w:t>14</w:t>
                      </w:r>
                    </w:p>
                    <w:p w14:paraId="61C02FAB" w14:textId="1183EA13" w:rsidR="00A14A17" w:rsidRPr="00C44612" w:rsidRDefault="00A14A17" w:rsidP="00A14A17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003F82" w14:textId="02B727F9" w:rsidR="00A14A17" w:rsidRDefault="00AB242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6F40BDB1" wp14:editId="6790D68B">
                <wp:simplePos x="0" y="0"/>
                <wp:positionH relativeFrom="column">
                  <wp:posOffset>3808095</wp:posOffset>
                </wp:positionH>
                <wp:positionV relativeFrom="paragraph">
                  <wp:posOffset>170815</wp:posOffset>
                </wp:positionV>
                <wp:extent cx="1752600" cy="314325"/>
                <wp:effectExtent l="0" t="0" r="19050" b="285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DAB9C3" w14:textId="2016081C" w:rsidR="00AB2427" w:rsidRPr="00C44612" w:rsidRDefault="00913C64" w:rsidP="00AB242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rown</w:t>
                            </w:r>
                            <w:r w:rsidR="00AB2427">
                              <w:rPr>
                                <w:rFonts w:ascii="Arial" w:hAnsi="Arial" w:cs="Arial"/>
                              </w:rPr>
                              <w:t xml:space="preserve"> to colourl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0BDB1" id="_x0000_s1056" type="#_x0000_t202" style="position:absolute;left:0;text-align:left;margin-left:299.85pt;margin-top:13.45pt;width:138pt;height:24.7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">
                <v:textbox>
                  <w:txbxContent>
                    <w:p w14:paraId="59DAB9C3" w14:textId="2016081C" w:rsidR="00AB2427" w:rsidRPr="00C44612" w:rsidRDefault="00913C64" w:rsidP="00AB242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rown</w:t>
                      </w:r>
                      <w:r w:rsidR="00AB2427">
                        <w:rPr>
                          <w:rFonts w:ascii="Arial" w:hAnsi="Arial" w:cs="Arial"/>
                        </w:rPr>
                        <w:t xml:space="preserve"> to colourless</w:t>
                      </w:r>
                    </w:p>
                  </w:txbxContent>
                </v:textbox>
              </v:shape>
            </w:pict>
          </mc:Fallback>
        </mc:AlternateContent>
      </w:r>
    </w:p>
    <w:p w14:paraId="68911BD1" w14:textId="0DD3C5C6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60B65E4C" wp14:editId="7A5B95CE">
                <wp:simplePos x="0" y="0"/>
                <wp:positionH relativeFrom="column">
                  <wp:posOffset>544195</wp:posOffset>
                </wp:positionH>
                <wp:positionV relativeFrom="paragraph">
                  <wp:posOffset>167005</wp:posOffset>
                </wp:positionV>
                <wp:extent cx="1187450" cy="819150"/>
                <wp:effectExtent l="0" t="0" r="12700" b="1905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745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6B897" w14:textId="605FC357" w:rsidR="00A14A17" w:rsidRPr="00C44612" w:rsidRDefault="00CE0FDD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4D5D68B" wp14:editId="1CCE574D">
                                  <wp:extent cx="995680" cy="702310"/>
                                  <wp:effectExtent l="0" t="0" r="0" b="254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95680" cy="7023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60B65E4C" id="_x0000_s1056" type="#_x0000_t202" style="position:absolute;left:0;text-align:left;margin-left:42.85pt;margin-top:13.15pt;width:93.5pt;height:64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">
                <v:textbox>
                  <w:txbxContent>
                    <w:p w14:paraId="4636B897" w14:textId="605FC357" w:rsidR="00A14A17" w:rsidRPr="00C44612" w:rsidRDefault="00CE0FDD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4D5D68B" wp14:editId="1CCE574D">
                            <wp:extent cx="995680" cy="702310"/>
                            <wp:effectExtent l="0" t="0" r="0" b="254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95680" cy="7023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1E5069B" w14:textId="7D7D48BC" w:rsidR="00A14A17" w:rsidRDefault="00A14A17" w:rsidP="00000F9A">
      <w:pPr>
        <w:pStyle w:val="Answertext"/>
      </w:pPr>
    </w:p>
    <w:p w14:paraId="6A3B2E70" w14:textId="131C1B83" w:rsidR="00A14A17" w:rsidRDefault="00A14A17" w:rsidP="00000F9A">
      <w:pPr>
        <w:pStyle w:val="Answertext"/>
      </w:pPr>
    </w:p>
    <w:p w14:paraId="7B717F7C" w14:textId="6FD0D2C8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04DE76D" wp14:editId="670F69FB">
                <wp:simplePos x="0" y="0"/>
                <wp:positionH relativeFrom="column">
                  <wp:posOffset>3808095</wp:posOffset>
                </wp:positionH>
                <wp:positionV relativeFrom="paragraph">
                  <wp:posOffset>46990</wp:posOffset>
                </wp:positionV>
                <wp:extent cx="1752600" cy="314325"/>
                <wp:effectExtent l="0" t="0" r="19050" b="2857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38BE6" w14:textId="5BF9BC05" w:rsidR="00A14A17" w:rsidRPr="00C44612" w:rsidRDefault="00A14A17" w:rsidP="00AB242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Colourless to </w:t>
                            </w:r>
                            <w:r w:rsidR="00913C64">
                              <w:rPr>
                                <w:rFonts w:ascii="Arial" w:hAnsi="Arial" w:cs="Arial"/>
                              </w:rPr>
                              <w:t>brow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DE76D" id="_x0000_s1058" type="#_x0000_t202" style="position:absolute;left:0;text-align:left;margin-left:299.85pt;margin-top:3.7pt;width:138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">
                <v:textbox>
                  <w:txbxContent>
                    <w:p w14:paraId="0EC38BE6" w14:textId="5BF9BC05" w:rsidR="00A14A17" w:rsidRPr="00C44612" w:rsidRDefault="00A14A17" w:rsidP="00AB242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olourless to </w:t>
                      </w:r>
                      <w:r w:rsidR="00913C64">
                        <w:rPr>
                          <w:rFonts w:ascii="Arial" w:hAnsi="Arial" w:cs="Arial"/>
                        </w:rPr>
                        <w:t>brown</w:t>
                      </w:r>
                    </w:p>
                  </w:txbxContent>
                </v:textbox>
              </v:shape>
            </w:pict>
          </mc:Fallback>
        </mc:AlternateContent>
      </w:r>
    </w:p>
    <w:p w14:paraId="4C34C177" w14:textId="0258861F" w:rsidR="00A14A17" w:rsidRDefault="00A14A17" w:rsidP="00000F9A">
      <w:pPr>
        <w:pStyle w:val="Answertext"/>
      </w:pPr>
    </w:p>
    <w:p w14:paraId="1EEED12B" w14:textId="3270CF86" w:rsidR="00A14A17" w:rsidRDefault="00A14A17" w:rsidP="00000F9A">
      <w:pPr>
        <w:pStyle w:val="Answertext"/>
      </w:pPr>
    </w:p>
    <w:p w14:paraId="4ADB176B" w14:textId="02BD15EF" w:rsidR="00A14A17" w:rsidRPr="002E5997" w:rsidRDefault="00A14A1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04AD02F" wp14:editId="20AF29DE">
                <wp:simplePos x="0" y="0"/>
                <wp:positionH relativeFrom="column">
                  <wp:posOffset>544195</wp:posOffset>
                </wp:positionH>
                <wp:positionV relativeFrom="paragraph">
                  <wp:posOffset>150495</wp:posOffset>
                </wp:positionV>
                <wp:extent cx="1155700" cy="1155700"/>
                <wp:effectExtent l="0" t="0" r="25400" b="2540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5700" cy="1155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C3EE0" w14:textId="14B95676" w:rsidR="00A14A17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536A105" w14:textId="3BCC007A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C3B22FC" w14:textId="23B9EF25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F1830DD" w14:textId="4E1760A1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1E2F23A" w14:textId="2A7390EF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E8BF006" w14:textId="77777777" w:rsidR="0037682A" w:rsidRPr="00C44612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AD02F" id="_x0000_s1059" type="#_x0000_t202" style="position:absolute;left:0;text-align:left;margin-left:42.85pt;margin-top:11.85pt;width:91pt;height:91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">
                <v:textbox>
                  <w:txbxContent>
                    <w:p w14:paraId="292C3EE0" w14:textId="14B95676" w:rsidR="00A14A17" w:rsidRDefault="00A14A17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2536A105" w14:textId="3BCC007A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1C3B22FC" w14:textId="23B9EF25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2F1830DD" w14:textId="4E1760A1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71E2F23A" w14:textId="2A7390EF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2E8BF006" w14:textId="77777777" w:rsidR="0037682A" w:rsidRPr="00C44612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5BEED6" w14:textId="7DF5CCFB" w:rsidR="00A14A17" w:rsidRDefault="0037682A" w:rsidP="00000F9A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714560" behindDoc="0" locked="0" layoutInCell="1" allowOverlap="1" wp14:anchorId="5FC23BB2" wp14:editId="78DBC567">
            <wp:simplePos x="0" y="0"/>
            <wp:positionH relativeFrom="column">
              <wp:posOffset>620395</wp:posOffset>
            </wp:positionH>
            <wp:positionV relativeFrom="paragraph">
              <wp:posOffset>46990</wp:posOffset>
            </wp:positionV>
            <wp:extent cx="1019175" cy="1028328"/>
            <wp:effectExtent l="0" t="0" r="0" b="635"/>
            <wp:wrapNone/>
            <wp:docPr id="201" name="Picture 201" descr="C:\Users\Owner\AppData\Local\Microsoft\Windows\INetCache\Content.MSO\36F3035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36F30352.t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28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35879A" w14:textId="60FF93B6" w:rsidR="00000F9A" w:rsidRDefault="00000F9A" w:rsidP="00000F9A">
      <w:pPr>
        <w:pStyle w:val="Answertext"/>
      </w:pPr>
    </w:p>
    <w:p w14:paraId="47D286F5" w14:textId="48A3EF96" w:rsidR="0037682A" w:rsidRDefault="0037682A" w:rsidP="00000F9A">
      <w:pPr>
        <w:pStyle w:val="Answertext"/>
      </w:pPr>
    </w:p>
    <w:p w14:paraId="542B3BB6" w14:textId="199E9660" w:rsidR="0037682A" w:rsidRDefault="0037682A" w:rsidP="00000F9A">
      <w:pPr>
        <w:pStyle w:val="Answertext"/>
      </w:pPr>
    </w:p>
    <w:p w14:paraId="73FBB1DF" w14:textId="19E39F6A" w:rsidR="0037682A" w:rsidRDefault="0037682A" w:rsidP="00000F9A">
      <w:pPr>
        <w:pStyle w:val="Answertext"/>
      </w:pPr>
    </w:p>
    <w:p w14:paraId="4C677275" w14:textId="379EE140" w:rsidR="0037682A" w:rsidRDefault="0037682A" w:rsidP="00000F9A">
      <w:pPr>
        <w:pStyle w:val="Answertext"/>
      </w:pPr>
    </w:p>
    <w:p w14:paraId="6534198F" w14:textId="77777777" w:rsidR="0037682A" w:rsidRPr="004F6B73" w:rsidRDefault="0037682A" w:rsidP="00000F9A">
      <w:pPr>
        <w:pStyle w:val="Answertext"/>
      </w:pPr>
    </w:p>
    <w:sectPr w:rsidR="0037682A" w:rsidRPr="004F6B73" w:rsidSect="00BA6DDB">
      <w:headerReference w:type="default" r:id="rId16"/>
      <w:footerReference w:type="default" r:id="rId17"/>
      <w:headerReference w:type="first" r:id="rId1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49DED" w14:textId="77777777" w:rsidR="00911997" w:rsidRDefault="00911997" w:rsidP="007243E1">
      <w:pPr>
        <w:spacing w:after="0" w:line="240" w:lineRule="auto"/>
      </w:pPr>
      <w:r>
        <w:separator/>
      </w:r>
    </w:p>
  </w:endnote>
  <w:endnote w:type="continuationSeparator" w:id="0">
    <w:p w14:paraId="7142E75B" w14:textId="77777777" w:rsidR="00911997" w:rsidRDefault="00911997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45809" w14:textId="77777777" w:rsidR="00911997" w:rsidRDefault="00911997" w:rsidP="007243E1">
      <w:pPr>
        <w:spacing w:after="0" w:line="240" w:lineRule="auto"/>
      </w:pPr>
      <w:r>
        <w:separator/>
      </w:r>
    </w:p>
  </w:footnote>
  <w:footnote w:type="continuationSeparator" w:id="0">
    <w:p w14:paraId="40947989" w14:textId="77777777" w:rsidR="00911997" w:rsidRDefault="00911997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AE7AB3" w14:textId="192F79CC" w:rsidR="004723DA" w:rsidRPr="003D2623" w:rsidRDefault="004723DA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2AE7F" w14:textId="51469588" w:rsidR="004723DA" w:rsidRDefault="00913C64" w:rsidP="00913C64">
    <w:pPr>
      <w:pStyle w:val="Attribute"/>
      <w:ind w:firstLine="0"/>
      <w:rPr>
        <w:bCs/>
        <w:color w:val="0070C0"/>
        <w:sz w:val="44"/>
        <w:szCs w:val="44"/>
      </w:rPr>
    </w:pPr>
    <w:r>
      <w:rPr>
        <w:bCs/>
        <w:color w:val="0070C0"/>
        <w:sz w:val="44"/>
        <w:szCs w:val="44"/>
      </w:rPr>
      <w:t>Alkanes vs. Alkenes</w:t>
    </w:r>
  </w:p>
  <w:p w14:paraId="1BE35834" w14:textId="70850280" w:rsidR="00913C64" w:rsidRPr="00913C64" w:rsidRDefault="00913C64" w:rsidP="00913C64">
    <w:pPr>
      <w:pStyle w:val="Attribute"/>
      <w:ind w:firstLine="0"/>
      <w:rPr>
        <w:sz w:val="22"/>
      </w:rPr>
    </w:pPr>
    <w:r>
      <w:rPr>
        <w:sz w:val="22"/>
      </w:rPr>
      <w:t>Name 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D74C0"/>
    <w:multiLevelType w:val="hybridMultilevel"/>
    <w:tmpl w:val="4ADEB0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E4A03"/>
    <w:multiLevelType w:val="hybridMultilevel"/>
    <w:tmpl w:val="6DEECA4A"/>
    <w:lvl w:ilvl="0" w:tplc="11089F3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E7B"/>
    <w:multiLevelType w:val="hybridMultilevel"/>
    <w:tmpl w:val="29CA7252"/>
    <w:lvl w:ilvl="0" w:tplc="65249C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4"/>
    <w:lvlOverride w:ilvl="0">
      <w:startOverride w:val="1"/>
    </w:lvlOverride>
  </w:num>
  <w:num w:numId="4">
    <w:abstractNumId w:val="6"/>
  </w:num>
  <w:num w:numId="5">
    <w:abstractNumId w:val="3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0"/>
  </w:num>
  <w:num w:numId="11">
    <w:abstractNumId w:val="1"/>
  </w:num>
  <w:num w:numId="12">
    <w:abstractNumId w:val="4"/>
  </w:num>
  <w:num w:numId="13">
    <w:abstractNumId w:val="4"/>
  </w:num>
  <w:num w:numId="14">
    <w:abstractNumId w:val="2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0F9A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2766"/>
    <w:rsid w:val="002C3DE6"/>
    <w:rsid w:val="002C5299"/>
    <w:rsid w:val="002C70FD"/>
    <w:rsid w:val="002D4B02"/>
    <w:rsid w:val="00302B6E"/>
    <w:rsid w:val="00310559"/>
    <w:rsid w:val="00313E42"/>
    <w:rsid w:val="0032150B"/>
    <w:rsid w:val="00335196"/>
    <w:rsid w:val="003630EC"/>
    <w:rsid w:val="003670B2"/>
    <w:rsid w:val="00373104"/>
    <w:rsid w:val="0037682A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2465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28CA"/>
    <w:rsid w:val="004E74AC"/>
    <w:rsid w:val="004F0C98"/>
    <w:rsid w:val="004F3ED2"/>
    <w:rsid w:val="00500FE7"/>
    <w:rsid w:val="00503D8F"/>
    <w:rsid w:val="00511B35"/>
    <w:rsid w:val="005264E2"/>
    <w:rsid w:val="00526972"/>
    <w:rsid w:val="005371C3"/>
    <w:rsid w:val="00546600"/>
    <w:rsid w:val="005577A6"/>
    <w:rsid w:val="005704CF"/>
    <w:rsid w:val="00585395"/>
    <w:rsid w:val="00587B3E"/>
    <w:rsid w:val="00591EE7"/>
    <w:rsid w:val="00597805"/>
    <w:rsid w:val="005A2BDF"/>
    <w:rsid w:val="005A5FA1"/>
    <w:rsid w:val="005D511A"/>
    <w:rsid w:val="00616A7D"/>
    <w:rsid w:val="0063125E"/>
    <w:rsid w:val="00634838"/>
    <w:rsid w:val="0063610C"/>
    <w:rsid w:val="00640CF9"/>
    <w:rsid w:val="006446FE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1F22"/>
    <w:rsid w:val="0090214C"/>
    <w:rsid w:val="00904A97"/>
    <w:rsid w:val="00911997"/>
    <w:rsid w:val="00913C64"/>
    <w:rsid w:val="009161F7"/>
    <w:rsid w:val="00920C3F"/>
    <w:rsid w:val="009277E1"/>
    <w:rsid w:val="00935A6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14A17"/>
    <w:rsid w:val="00A200E1"/>
    <w:rsid w:val="00A32F9E"/>
    <w:rsid w:val="00A45844"/>
    <w:rsid w:val="00A56B5C"/>
    <w:rsid w:val="00A56CAB"/>
    <w:rsid w:val="00A606E5"/>
    <w:rsid w:val="00A62B07"/>
    <w:rsid w:val="00A84AD6"/>
    <w:rsid w:val="00A84E72"/>
    <w:rsid w:val="00A903F8"/>
    <w:rsid w:val="00AB2427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0F21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D7F84"/>
    <w:rsid w:val="00CE0FDD"/>
    <w:rsid w:val="00CE5CF7"/>
    <w:rsid w:val="00CF5570"/>
    <w:rsid w:val="00D00A81"/>
    <w:rsid w:val="00D111BE"/>
    <w:rsid w:val="00D2303A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D6150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84E6C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3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E7117-BF1A-41CF-9B31-39243077D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6</Words>
  <Characters>1267</Characters>
  <Application>Microsoft Office Word</Application>
  <DocSecurity>0</DocSecurity>
  <Lines>10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Toni Green</cp:lastModifiedBy>
  <cp:revision>2</cp:revision>
  <cp:lastPrinted>2025-01-09T14:16:00Z</cp:lastPrinted>
  <dcterms:created xsi:type="dcterms:W3CDTF">2025-01-09T14:24:00Z</dcterms:created>
  <dcterms:modified xsi:type="dcterms:W3CDTF">2025-01-09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5dad06d5969d2a8550609a74051fa4511d90b2f6f544890035f4d7055ec0c6</vt:lpwstr>
  </property>
</Properties>
</file>